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34738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248956" wp14:editId="6AB57B4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5A300" w14:textId="77777777" w:rsidR="00F010F1" w:rsidRPr="00F44749" w:rsidRDefault="00982506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BRIL    </w:t>
                            </w:r>
                            <w:r w:rsidR="00855DB9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</w:t>
                            </w:r>
                            <w:r w:rsidR="0095282D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0F4D1F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7F6F23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0D20E1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571AEF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="00F010F1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="00F44749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="00D41B67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44749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3E59F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2</w:t>
                            </w:r>
                            <w:r w:rsidR="003E59FD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3E59FD" w:rsidRPr="00F44749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44749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  <w:r w:rsidR="00F010F1" w:rsidRPr="00F4474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391B302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:rsidR="00F010F1" w:rsidRPr="00F44749" w:rsidRDefault="00982506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ABRIL    </w:t>
                      </w:r>
                      <w:r w:rsidR="00855DB9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</w:t>
                      </w:r>
                      <w:r w:rsidR="0095282D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0F4D1F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7F6F23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0D20E1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571AEF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="00F010F1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="00F44749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="00D41B67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44749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proofErr w:type="gramStart"/>
                      <w:r w:rsidR="003E59FD">
                        <w:rPr>
                          <w:rFonts w:ascii="Myriad Pro" w:hAnsi="Myriad Pro"/>
                          <w:b/>
                          <w:sz w:val="32"/>
                        </w:rPr>
                        <w:t>12</w:t>
                      </w:r>
                      <w:r w:rsidR="003E59FD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3E59FD" w:rsidRPr="00F44749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44749" w:rsidRPr="00F44749">
                        <w:rPr>
                          <w:rFonts w:ascii="Myriad Pro" w:hAnsi="Myriad Pro"/>
                          <w:b/>
                          <w:sz w:val="32"/>
                        </w:rPr>
                        <w:t>GRADO</w:t>
                      </w:r>
                      <w:proofErr w:type="gramEnd"/>
                      <w:r w:rsidR="00F44749" w:rsidRPr="00F4474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010F1" w:rsidRPr="00F4474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4F469D12" wp14:editId="63048C4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4087AB8F" wp14:editId="2FCD664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E566F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0AC7C8E" w14:textId="77777777" w:rsidR="0003666A" w:rsidRPr="009909CD" w:rsidRDefault="0003666A" w:rsidP="0003666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2433379E" w14:textId="77777777" w:rsidR="0003666A" w:rsidRPr="009909CD" w:rsidRDefault="0003666A" w:rsidP="0003666A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Schoo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Beyond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lanni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News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Information</w:t>
                            </w:r>
                            <w:proofErr w:type="spellEnd"/>
                          </w:p>
                          <w:p w14:paraId="5BE96EC1" w14:textId="77777777" w:rsidR="001A6610" w:rsidRPr="003E59F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03666A" w:rsidRPr="009909CD" w:rsidRDefault="0003666A" w:rsidP="0003666A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03666A" w:rsidRPr="009909CD" w:rsidRDefault="0003666A" w:rsidP="0003666A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Information</w:t>
                      </w:r>
                      <w:proofErr w:type="spellEnd"/>
                    </w:p>
                    <w:p w:rsidR="001A6610" w:rsidRPr="003E59F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42017DE" w14:textId="77777777" w:rsidR="001B2141" w:rsidRDefault="00290E97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D905F5" wp14:editId="21C67E3E">
                <wp:simplePos x="0" y="0"/>
                <wp:positionH relativeFrom="column">
                  <wp:posOffset>9525</wp:posOffset>
                </wp:positionH>
                <wp:positionV relativeFrom="paragraph">
                  <wp:posOffset>191770</wp:posOffset>
                </wp:positionV>
                <wp:extent cx="5494020" cy="63722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72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24C32" w14:textId="77777777" w:rsidR="003D5B47" w:rsidRPr="007E3212" w:rsidRDefault="00724475" w:rsidP="003D5B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</w:rPr>
                              <w:t>Cómo tomar una decisión</w:t>
                            </w:r>
                          </w:p>
                          <w:p w14:paraId="6A41FA12" w14:textId="77777777" w:rsidR="003D5B47" w:rsidRPr="00724475" w:rsidRDefault="003D5B47" w:rsidP="008B1059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>May</w:t>
                            </w:r>
                            <w:r w:rsidR="00724475"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o 1 es la fecha límite para que los estudiantes de todo el país envíen su compromiso al colegio o universidad a la cual van a asistir el siguiente año académico. Si su hijo(a) recibió una oferta de aceptación de una universidad, colegio o programa de </w:t>
                            </w:r>
                            <w:r w:rsid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capacitación, ¡felicitaciones!  </w:t>
                            </w:r>
                            <w:r w:rsidR="00724475"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>Ahora es momento de que su hijo(a) decida cuál es la</w:t>
                            </w:r>
                            <w:r w:rsidR="00E87967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institución</w:t>
                            </w:r>
                            <w:r w:rsidR="00724475"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que me</w:t>
                            </w:r>
                            <w:r w:rsid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>jor se ajusta a él o ella. Si su</w:t>
                            </w:r>
                            <w:r w:rsidR="00724475"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hijo(a) no está seguro(a) de cuál escoger, anímelo a: </w:t>
                            </w:r>
                            <w:r w:rsidR="00914C2A" w:rsidRPr="00724475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0237190" w14:textId="77777777" w:rsidR="003D5B4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onseguir más informació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n.</w:t>
                            </w:r>
                          </w:p>
                          <w:p w14:paraId="6AC85FCD" w14:textId="77777777" w:rsidR="003D5B4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Hacer preguntas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</w:p>
                          <w:p w14:paraId="2410280C" w14:textId="77777777" w:rsidR="003D5B47" w:rsidRPr="00724475" w:rsidRDefault="003D5B47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Visit</w:t>
                            </w:r>
                            <w:r w:rsidR="00724475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ar — o volver a visitar los campus.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ADD1DDE" w14:textId="77777777" w:rsidR="00290E9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H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bla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r con estudiantes que estén actualmente en esa universidad. </w:t>
                            </w:r>
                            <w:r w:rsidR="00290E9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FCF8865" w14:textId="77777777" w:rsidR="003D5B4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Volver a pensar las cosas.</w:t>
                            </w:r>
                          </w:p>
                          <w:p w14:paraId="47B04DC1" w14:textId="77777777" w:rsidR="003D5B4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omparar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as universidades o colegios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</w:p>
                          <w:p w14:paraId="51A3AE64" w14:textId="77777777" w:rsidR="003D5B47" w:rsidRPr="00724475" w:rsidRDefault="00724475" w:rsidP="0081451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omparar las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asignaciones de ayuda financiera. 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F6624E6" w14:textId="77777777" w:rsidR="008B1059" w:rsidRPr="00724475" w:rsidRDefault="008B1059" w:rsidP="008B1059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5CA2349D" w14:textId="77777777" w:rsidR="008C359D" w:rsidRPr="00724475" w:rsidRDefault="00724475" w:rsidP="008C359D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stimule a su hijo(a) a utilizar la herramienta de </w:t>
                            </w:r>
                            <w:proofErr w:type="spellStart"/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BigFuture</w:t>
                            </w:r>
                            <w:proofErr w:type="spellEnd"/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: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2" w:history="1">
                              <w:r w:rsidR="003D5B47" w:rsidRPr="0072447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Compare Your Aid Awards tool</w:t>
                              </w:r>
                            </w:hyperlink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Puede encontrarla en</w:t>
                            </w:r>
                            <w:r w:rsidR="00BF0A24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: </w:t>
                            </w:r>
                            <w:hyperlink r:id="rId13" w:history="1">
                              <w:r w:rsidR="00BF0A24" w:rsidRPr="0072447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https://bigfuture.collegeboard.org/pay-for-college/financial-aid-awards/compare-aid-calculator</w:t>
                              </w:r>
                            </w:hyperlink>
                            <w:r w:rsidR="00BF0A24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sta herramienta le permite comparar, lado a lado, las ofertas de ayuda financiera. Hablen acerca de qué universidades o colegios funcionan mejor, desde el punto de vista financiero. </w:t>
                            </w:r>
                            <w:r w:rsidR="00E8796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a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universidad o colegio que ofrece la mayor ayuda financiera</w:t>
                            </w:r>
                            <w:r w:rsidR="00E8796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, ¿es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la mejor respuesta para las finanzas en general? ¿Cuál paquete de ayuda financiera funciona mejor para la familia? </w:t>
                            </w:r>
                            <w:r w:rsidR="003D5B47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¿Cuál paquete de ayuda financiera se ajusta mejor a las metas de largo plazo de su hijo(a)? </w:t>
                            </w:r>
                          </w:p>
                          <w:p w14:paraId="55C9598E" w14:textId="77777777" w:rsidR="008B1059" w:rsidRPr="00724475" w:rsidRDefault="008B1059" w:rsidP="008B1059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87D735B" w14:textId="77777777" w:rsidR="003D5B47" w:rsidRPr="00724475" w:rsidRDefault="00724475" w:rsidP="008B1059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Una vez que su hijo(a) haya decidido a cuál universidad o colegio quiere asistir, haga que su hijo(a) informe a todas las universidades o colegios que lo/la aceptaron acerca de la decisión. Su hijo(a) debe aceptar una oferta de admisión y enviar un depósito para asegurar su puesto en dicha institución.</w:t>
                            </w:r>
                            <w:r w:rsidR="00FC0F14"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Si el depósito es una carga que no puede asumir, llame a la oficina de ayuda financiera para pedir ayuda. Adicionalmente, asegúrese de enviar todo ítem que las universidades o colegios soliciten. </w:t>
                            </w:r>
                          </w:p>
                          <w:p w14:paraId="6FBF2A92" w14:textId="77777777" w:rsidR="008B1059" w:rsidRPr="00724475" w:rsidRDefault="008B1059" w:rsidP="008B1059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es-ES"/>
                              </w:rPr>
                            </w:pPr>
                          </w:p>
                          <w:p w14:paraId="13D10BF1" w14:textId="77777777" w:rsidR="008B1059" w:rsidRPr="00724475" w:rsidRDefault="00724475" w:rsidP="008C359D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724475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Los estudiantes que están en lista de espera y no fueron admitidos deberían hablar con el consejero escolar para obtener información sobre los pasos a seguir. </w:t>
                            </w:r>
                          </w:p>
                          <w:p w14:paraId="55C3DB6A" w14:textId="77777777" w:rsidR="00E805E9" w:rsidRPr="00724475" w:rsidRDefault="00E805E9" w:rsidP="00E805E9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rFonts w:ascii="Trebuchet MS" w:hAnsi="Trebuchet MS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63962" id="Text Box 2" o:spid="_x0000_s1028" type="#_x0000_t202" style="position:absolute;margin-left:.75pt;margin-top:15.1pt;width:432.6pt;height:501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" filled="f" stroked="f">
                <v:textbox>
                  <w:txbxContent>
                    <w:p w:rsidR="003D5B47" w:rsidRPr="007E3212" w:rsidRDefault="00724475" w:rsidP="003D5B47">
                      <w:pPr>
                        <w:spacing w:after="0"/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szCs w:val="26"/>
                        </w:rPr>
                        <w:t>Cómo tomar una decisión</w:t>
                      </w:r>
                    </w:p>
                    <w:p w:rsidR="003D5B47" w:rsidRPr="00724475" w:rsidRDefault="003D5B47" w:rsidP="008B1059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sz w:val="22"/>
                          <w:szCs w:val="22"/>
                          <w:lang w:val="es-ES"/>
                        </w:rPr>
                        <w:t>May</w:t>
                      </w:r>
                      <w:r w:rsidR="00724475" w:rsidRPr="00724475">
                        <w:rPr>
                          <w:sz w:val="22"/>
                          <w:szCs w:val="22"/>
                          <w:lang w:val="es-ES"/>
                        </w:rPr>
                        <w:t xml:space="preserve">o 1 es la fecha límite para que los estudiantes de todo el país envíen su compromiso al colegio o universidad a la cual van a asistir el siguiente año académico. Si su hijo(a) recibió una oferta de aceptación de una universidad, colegio o programa de </w:t>
                      </w:r>
                      <w:r w:rsidR="00724475">
                        <w:rPr>
                          <w:sz w:val="22"/>
                          <w:szCs w:val="22"/>
                          <w:lang w:val="es-ES"/>
                        </w:rPr>
                        <w:t xml:space="preserve">capacitación, ¡felicitaciones!  </w:t>
                      </w:r>
                      <w:r w:rsidR="00724475" w:rsidRPr="00724475">
                        <w:rPr>
                          <w:sz w:val="22"/>
                          <w:szCs w:val="22"/>
                          <w:lang w:val="es-ES"/>
                        </w:rPr>
                        <w:t>Ahora es momento de que su hijo(a) decida cuál es la</w:t>
                      </w:r>
                      <w:r w:rsidR="00E87967">
                        <w:rPr>
                          <w:sz w:val="22"/>
                          <w:szCs w:val="22"/>
                          <w:lang w:val="es-ES"/>
                        </w:rPr>
                        <w:t xml:space="preserve"> institución</w:t>
                      </w:r>
                      <w:r w:rsidR="00724475" w:rsidRPr="00724475">
                        <w:rPr>
                          <w:sz w:val="22"/>
                          <w:szCs w:val="22"/>
                          <w:lang w:val="es-ES"/>
                        </w:rPr>
                        <w:t xml:space="preserve"> que me</w:t>
                      </w:r>
                      <w:r w:rsidR="00724475">
                        <w:rPr>
                          <w:sz w:val="22"/>
                          <w:szCs w:val="22"/>
                          <w:lang w:val="es-ES"/>
                        </w:rPr>
                        <w:t>jor se ajusta a él o ella. Si su</w:t>
                      </w:r>
                      <w:r w:rsidR="00724475" w:rsidRPr="00724475">
                        <w:rPr>
                          <w:sz w:val="22"/>
                          <w:szCs w:val="22"/>
                          <w:lang w:val="es-ES"/>
                        </w:rPr>
                        <w:t xml:space="preserve"> hijo(a) no está seguro(a) de cuál escoger, anímelo a: </w:t>
                      </w:r>
                      <w:r w:rsidR="00914C2A" w:rsidRPr="00724475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3D5B4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onseguir más informació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n.</w:t>
                      </w:r>
                    </w:p>
                    <w:p w:rsidR="003D5B4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Hacer preguntas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</w:p>
                    <w:p w:rsidR="003D5B47" w:rsidRPr="00724475" w:rsidRDefault="003D5B47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Visit</w:t>
                      </w:r>
                      <w:r w:rsidR="00724475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ar — o volver a visitar los campus.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290E9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H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bla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r con estudiantes que estén actualmente en esa universidad. </w:t>
                      </w:r>
                      <w:r w:rsidR="00290E9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3D5B4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Volver a pensar las cosas.</w:t>
                      </w:r>
                    </w:p>
                    <w:p w:rsidR="003D5B4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omparar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as universidades o colegios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</w:p>
                    <w:p w:rsidR="003D5B47" w:rsidRPr="00724475" w:rsidRDefault="00724475" w:rsidP="00814515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omparar las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asignaciones de ayuda financiera. 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B1059" w:rsidRPr="00724475" w:rsidRDefault="008B1059" w:rsidP="008B1059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:rsidR="008C359D" w:rsidRPr="00724475" w:rsidRDefault="00724475" w:rsidP="008C359D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stimule a su hijo(a) a utilizar la herramienta de </w:t>
                      </w:r>
                      <w:proofErr w:type="spellStart"/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BigFuture</w:t>
                      </w:r>
                      <w:proofErr w:type="spellEnd"/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: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14" w:history="1">
                        <w:r w:rsidR="003D5B47" w:rsidRPr="0072447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Compare Your Aid Awards tool</w:t>
                        </w:r>
                      </w:hyperlink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Puede encontrarla en</w:t>
                      </w:r>
                      <w:r w:rsidR="00BF0A24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: </w:t>
                      </w:r>
                      <w:hyperlink r:id="rId15" w:history="1">
                        <w:r w:rsidR="00BF0A24" w:rsidRPr="0072447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https://bigfuture.collegeboard.org/pay-for-college/financial-aid-awards/compare-aid-calculator</w:t>
                        </w:r>
                      </w:hyperlink>
                      <w:r w:rsidR="00BF0A24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sta herramienta le permite comparar, lado a lado, las ofertas de ayuda financiera. Hablen acerca de qué universidades o colegios funcionan mejor, desde el punto de vista financiero. </w:t>
                      </w:r>
                      <w:r w:rsidR="00E8796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a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universidad o colegio que ofrece la mayor ayuda financiera</w:t>
                      </w:r>
                      <w:r w:rsidR="00E8796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, ¿es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la mejor respuesta para las finanzas en general? ¿Cuál paquete de ayuda financiera funciona mejor para la familia? </w:t>
                      </w:r>
                      <w:r w:rsidR="003D5B47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¿Cuál paquete de ayuda financiera se ajusta mejor a las metas de largo plazo de su hijo(a)? </w:t>
                      </w:r>
                    </w:p>
                    <w:p w:rsidR="008B1059" w:rsidRPr="00724475" w:rsidRDefault="008B1059" w:rsidP="008B1059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:rsidR="003D5B47" w:rsidRPr="00724475" w:rsidRDefault="00724475" w:rsidP="008B1059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Una vez que su hijo(a) haya decidido a cuál universidad o colegio quiere asistir, haga que su hijo(a) informe a todas las universidades o colegios que lo/la aceptaron acerca de la decisión. Su hijo(a) debe aceptar una oferta de admisión y enviar un depósito para asegurar su puesto en dicha institución.</w:t>
                      </w:r>
                      <w:r w:rsidR="00FC0F14"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Si el depósito es una carga que no puede asumir, llame a la oficina de ayuda financiera para pedir ayuda. Adicionalmente, asegúrese de enviar todo ítem que las universidades o colegios soliciten. </w:t>
                      </w:r>
                    </w:p>
                    <w:p w:rsidR="008B1059" w:rsidRPr="00724475" w:rsidRDefault="008B1059" w:rsidP="008B1059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es-ES"/>
                        </w:rPr>
                      </w:pPr>
                    </w:p>
                    <w:p w:rsidR="008B1059" w:rsidRPr="00724475" w:rsidRDefault="00724475" w:rsidP="008C359D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724475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Los estudiantes que están en lista de espera y no fueron admitidos deberían hablar con el consejero escolar para obtener información sobre los pasos a seguir. </w:t>
                      </w:r>
                    </w:p>
                    <w:p w:rsidR="00E805E9" w:rsidRPr="00724475" w:rsidRDefault="00E805E9" w:rsidP="00E805E9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rFonts w:ascii="Trebuchet MS" w:hAnsi="Trebuchet MS"/>
                          <w:sz w:val="26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7537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6E5DC46" wp14:editId="4B405BC5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325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5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FECC1" w14:textId="77777777" w:rsidR="00F44749" w:rsidRPr="008D5B76" w:rsidRDefault="00F44749" w:rsidP="00F4474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8D5B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3C9A628F" w14:textId="77777777" w:rsidR="00CA36F6" w:rsidRPr="0017537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E338D" id="Text Box 8" o:spid="_x0000_s1029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    <v:textbox>
                  <w:txbxContent>
                    <w:p w:rsidR="00F44749" w:rsidRPr="008D5B76" w:rsidRDefault="00F44749" w:rsidP="00F4474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8D5B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17537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0D7572" wp14:editId="425F914C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1134C" w14:textId="21A7AD7D" w:rsidR="006207D8" w:rsidRPr="00350813" w:rsidRDefault="00350813" w:rsidP="0035081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50813">
                              <w:rPr>
                                <w:sz w:val="20"/>
                                <w:szCs w:val="20"/>
                              </w:rPr>
                              <w:t>Otterbot</w:t>
                            </w:r>
                            <w:proofErr w:type="spellEnd"/>
                            <w:r w:rsidRPr="00350813">
                              <w:rPr>
                                <w:sz w:val="20"/>
                                <w:szCs w:val="20"/>
                              </w:rPr>
                              <w:t xml:space="preserve"> es un servicio de mensajes de texto gratuito diseñado para ayudar a los estudiantes de Washington durante el proceso para obtener ayuda financiera para la educación universitaria y profesional. Los estudiantes pueden acceder a </w:t>
                            </w:r>
                            <w:proofErr w:type="spellStart"/>
                            <w:r w:rsidRPr="00350813">
                              <w:rPr>
                                <w:sz w:val="20"/>
                                <w:szCs w:val="20"/>
                              </w:rPr>
                              <w:t>Otterbot</w:t>
                            </w:r>
                            <w:proofErr w:type="spellEnd"/>
                            <w:r w:rsidRPr="00350813">
                              <w:rPr>
                                <w:sz w:val="20"/>
                                <w:szCs w:val="20"/>
                              </w:rPr>
                              <w:t xml:space="preserve"> por mensajes de texto las 24 horas del día, los siete días de la semana. Envía el mensaje “Hi Otter” (Hola, </w:t>
                            </w:r>
                            <w:proofErr w:type="spellStart"/>
                            <w:r w:rsidRPr="00350813">
                              <w:rPr>
                                <w:sz w:val="20"/>
                                <w:szCs w:val="20"/>
                              </w:rPr>
                              <w:t>Otterbot</w:t>
                            </w:r>
                            <w:proofErr w:type="spellEnd"/>
                            <w:r w:rsidRPr="00350813">
                              <w:rPr>
                                <w:sz w:val="20"/>
                                <w:szCs w:val="20"/>
                              </w:rPr>
                              <w:t xml:space="preserve">) al 360-928-7281. Para obtener más información, visita </w:t>
                            </w:r>
                            <w:hyperlink r:id="rId16" w:history="1">
                              <w:r w:rsidRPr="00301D3D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wsac.wa.gov/otterbot</w:t>
                              </w:r>
                            </w:hyperlink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A57BFAB" w14:textId="77777777" w:rsidR="00350813" w:rsidRDefault="003508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757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0401134C" w14:textId="21A7AD7D" w:rsidR="006207D8" w:rsidRPr="00350813" w:rsidRDefault="00350813" w:rsidP="00350813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350813">
                        <w:rPr>
                          <w:sz w:val="20"/>
                          <w:szCs w:val="20"/>
                        </w:rPr>
                        <w:t>Otterbot</w:t>
                      </w:r>
                      <w:proofErr w:type="spellEnd"/>
                      <w:r w:rsidRPr="00350813">
                        <w:rPr>
                          <w:sz w:val="20"/>
                          <w:szCs w:val="20"/>
                        </w:rPr>
                        <w:t xml:space="preserve"> es un servicio de mensajes de texto gratuito diseñado para ayudar a los estudiantes de Washington durante el proceso para obtener ayuda financiera para la educación universitaria y profesional. Los estudiantes pueden acceder a </w:t>
                      </w:r>
                      <w:proofErr w:type="spellStart"/>
                      <w:r w:rsidRPr="00350813">
                        <w:rPr>
                          <w:sz w:val="20"/>
                          <w:szCs w:val="20"/>
                        </w:rPr>
                        <w:t>Otterbot</w:t>
                      </w:r>
                      <w:proofErr w:type="spellEnd"/>
                      <w:r w:rsidRPr="00350813">
                        <w:rPr>
                          <w:sz w:val="20"/>
                          <w:szCs w:val="20"/>
                        </w:rPr>
                        <w:t xml:space="preserve"> por mensajes de texto las 24 horas del día, los siete días de la semana. Envía el mensaje “Hi Otter” (Hola, </w:t>
                      </w:r>
                      <w:proofErr w:type="spellStart"/>
                      <w:r w:rsidRPr="00350813">
                        <w:rPr>
                          <w:sz w:val="20"/>
                          <w:szCs w:val="20"/>
                        </w:rPr>
                        <w:t>Otterbot</w:t>
                      </w:r>
                      <w:proofErr w:type="spellEnd"/>
                      <w:r w:rsidRPr="00350813">
                        <w:rPr>
                          <w:sz w:val="20"/>
                          <w:szCs w:val="20"/>
                        </w:rPr>
                        <w:t xml:space="preserve">) al 360-928-7281. Para obtener más información, visita </w:t>
                      </w:r>
                      <w:hyperlink r:id="rId17" w:history="1">
                        <w:r w:rsidRPr="00301D3D">
                          <w:rPr>
                            <w:rStyle w:val="Hyperlink"/>
                            <w:sz w:val="20"/>
                            <w:szCs w:val="20"/>
                          </w:rPr>
                          <w:t>https://wsac.wa.gov/otterbot</w:t>
                        </w:r>
                      </w:hyperlink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5A57BFAB" w14:textId="77777777" w:rsidR="00350813" w:rsidRDefault="00350813"/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55E640" wp14:editId="656F16B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D785C" w14:textId="77777777" w:rsidR="00F44749" w:rsidRPr="00F44749" w:rsidRDefault="00F44749" w:rsidP="00F44749">
                            <w:pPr>
                              <w:rPr>
                                <w:sz w:val="28"/>
                              </w:rPr>
                            </w:pPr>
                            <w:r w:rsidRPr="00F44749">
                              <w:rPr>
                                <w:sz w:val="28"/>
                              </w:rPr>
                              <w:t>Insertar Logo de la escuela</w:t>
                            </w:r>
                          </w:p>
                          <w:p w14:paraId="340F1BA4" w14:textId="77777777" w:rsidR="00CA36F6" w:rsidRPr="00F44749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F44749" w:rsidRPr="00F44749" w:rsidRDefault="00F44749" w:rsidP="00F44749">
                      <w:pPr>
                        <w:rPr>
                          <w:sz w:val="28"/>
                        </w:rPr>
                      </w:pPr>
                      <w:r w:rsidRPr="00F44749">
                        <w:rPr>
                          <w:sz w:val="28"/>
                        </w:rPr>
                        <w:t>Insertar Logo de la escuela</w:t>
                      </w:r>
                    </w:p>
                    <w:p w:rsidR="00CA36F6" w:rsidRPr="00F44749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1C65E49" wp14:editId="621C1C7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274FD9F" w14:textId="77777777" w:rsidR="00F44749" w:rsidRPr="00EA68A1" w:rsidRDefault="003E59FD" w:rsidP="00F44749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F44749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E148822BE6C8481B8D7166A10CC29E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44749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D328657" w14:textId="77777777" w:rsidR="00F44749" w:rsidRPr="00EA68A1" w:rsidRDefault="00F44749" w:rsidP="00F44749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26589FAF" w14:textId="77777777" w:rsidR="00F44749" w:rsidRPr="00A82A3C" w:rsidRDefault="00F44749" w:rsidP="00F44749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E148822BE6C8481B8D7166A10CC29E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3B7FB2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0F2BB84" w14:textId="77777777" w:rsidR="00F44749" w:rsidRPr="00A82A3C" w:rsidRDefault="00F44749" w:rsidP="00F44749">
                            <w:pPr>
                              <w:pStyle w:val="NoSpacing"/>
                            </w:pPr>
                          </w:p>
                          <w:p w14:paraId="6B10809B" w14:textId="77777777" w:rsidR="00F44749" w:rsidRPr="00A82A3C" w:rsidRDefault="00F44749" w:rsidP="00F44749">
                            <w:pPr>
                              <w:pStyle w:val="NoSpacing"/>
                            </w:pPr>
                          </w:p>
                          <w:p w14:paraId="7322A959" w14:textId="77777777" w:rsidR="00F44749" w:rsidRPr="00EA68A1" w:rsidRDefault="00F44749" w:rsidP="00F4474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3E59FD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E148822BE6C8481B8D7166A10CC29E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3C7C308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F44749" w:rsidRPr="00EA68A1" w:rsidRDefault="003E59FD" w:rsidP="00F44749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F44749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E148822BE6C8481B8D7166A10CC29E68"/>
                          </w:placeholder>
                          <w:showingPlcHdr/>
                        </w:sdtPr>
                        <w:sdtEndPr/>
                        <w:sdtContent>
                          <w:r w:rsidR="00F44749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44749" w:rsidRPr="00EA68A1" w:rsidRDefault="00F44749" w:rsidP="00F44749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F44749" w:rsidRPr="00A82A3C" w:rsidRDefault="00F44749" w:rsidP="00F44749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E148822BE6C8481B8D7166A10CC29E68"/>
                          </w:placeholder>
                          <w:showingPlcHdr/>
                        </w:sdtPr>
                        <w:sdtEndPr/>
                        <w:sdtContent>
                          <w:r w:rsidRPr="003B7FB2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44749" w:rsidRPr="00A82A3C" w:rsidRDefault="00F44749" w:rsidP="00F44749">
                      <w:pPr>
                        <w:pStyle w:val="NoSpacing"/>
                      </w:pPr>
                    </w:p>
                    <w:p w:rsidR="00F44749" w:rsidRPr="00A82A3C" w:rsidRDefault="00F44749" w:rsidP="00F44749">
                      <w:pPr>
                        <w:pStyle w:val="NoSpacing"/>
                      </w:pPr>
                    </w:p>
                    <w:p w:rsidR="00F44749" w:rsidRPr="00EA68A1" w:rsidRDefault="00F44749" w:rsidP="00F4474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3E59FD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E148822BE6C8481B8D7166A10CC29E68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E408865" w14:textId="77777777" w:rsidR="001B2141" w:rsidRDefault="00287F5E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7DDEEB" wp14:editId="56DDD2B5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2141220"/>
                <wp:effectExtent l="0" t="0" r="24765" b="1143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41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62D60" w14:textId="77777777" w:rsidR="00F44749" w:rsidRPr="00F44749" w:rsidRDefault="00F44749" w:rsidP="00F44749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F4474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7997AB97" w14:textId="77777777" w:rsidR="00781C88" w:rsidRPr="00696E04" w:rsidRDefault="003E771B" w:rsidP="008145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F44749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4A9EB977" w14:textId="77777777" w:rsidR="00696E04" w:rsidRPr="00724475" w:rsidRDefault="00696E04" w:rsidP="00814515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724475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63DDC94" w14:textId="77777777" w:rsidR="00781C88" w:rsidRPr="00724475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E471A" id="_x0000_s1033" type="#_x0000_t202" style="position:absolute;margin-left:180.6pt;margin-top:5.4pt;width:385.05pt;height:168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" filled="f" strokecolor="#d9d9d9">
                <v:textbox>
                  <w:txbxContent>
                    <w:p w:rsidR="00F44749" w:rsidRPr="00F44749" w:rsidRDefault="00F44749" w:rsidP="00F44749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F44749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3E771B" w:rsidP="008145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F44749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724475" w:rsidRDefault="00696E04" w:rsidP="00814515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724475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724475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E954FB" wp14:editId="106DD1E4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BA8BF1" w14:textId="77777777" w:rsidR="00F44749" w:rsidRPr="000B5482" w:rsidRDefault="003E59FD" w:rsidP="00F44749">
                            <w:pPr>
                              <w:widowControl w:val="0"/>
                              <w:shd w:val="clear" w:color="auto" w:fill="E6B729"/>
                              <w:jc w:val="center"/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>Develación de mitos</w:t>
                            </w:r>
                          </w:p>
                          <w:p w14:paraId="18976BA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40A9E7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2DCE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F44749" w:rsidRPr="000B5482" w:rsidRDefault="003E59FD" w:rsidP="00F44749">
                      <w:pPr>
                        <w:widowControl w:val="0"/>
                        <w:shd w:val="clear" w:color="auto" w:fill="E6B729"/>
                        <w:jc w:val="center"/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>Develación de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BD8859" w14:textId="77777777" w:rsidR="00671A4B" w:rsidRPr="001B2141" w:rsidRDefault="00814515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19CDDA" wp14:editId="58FAFC9C">
                <wp:simplePos x="0" y="0"/>
                <wp:positionH relativeFrom="column">
                  <wp:posOffset>2293620</wp:posOffset>
                </wp:positionH>
                <wp:positionV relativeFrom="paragraph">
                  <wp:posOffset>1934210</wp:posOffset>
                </wp:positionV>
                <wp:extent cx="4922352" cy="587502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8750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BDE90" w14:textId="77777777" w:rsidR="00F44749" w:rsidRPr="00C66041" w:rsidRDefault="00F44749" w:rsidP="00F4474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C6604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C66041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4F45E492" w14:textId="77777777" w:rsidR="00814515" w:rsidRPr="00C66041" w:rsidRDefault="00C92ACA" w:rsidP="00982506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ompara las asignaciones de ayuda financiera de las universidades y decide a cuál universidad</w:t>
                            </w:r>
                            <w:r w:rsidR="00814515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asistir.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Debes ser realista 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–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¿Has calculado todos los costos universitarios y la ayuda financiera que has recibido es suficiente para cubrirlos? 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Notif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ica a todas las universidades sobre tu decisión antes de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m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ay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o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1.</w:t>
                            </w:r>
                          </w:p>
                          <w:p w14:paraId="475E9FF6" w14:textId="77777777" w:rsidR="00814515" w:rsidRPr="00C66041" w:rsidRDefault="00C92ACA" w:rsidP="00982506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uando hayas decidido a cuál universidad o colegio quieres asistir, notifica a esta universidad o colegio sobre tu compromiso y envía el depósito financiero exigido.</w:t>
                            </w:r>
                            <w:r w:rsidR="00814515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M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uchas universidades exigen este compromiso y depósito para mayo 1. Si el depósito es un problema, llama a la oficina de ayuda financiera para obtener ayuda. Adicionalmente, asegúrate de enviar todo ítem que haya solicitado la universidad o colegio. 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42B81ED" w14:textId="77777777" w:rsidR="00814515" w:rsidRPr="00C66041" w:rsidRDefault="00C92ACA" w:rsidP="00982506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¡Mantén altas tus calificaciones</w:t>
                            </w:r>
                            <w:r w:rsidR="00814515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!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No dejes que se te escape una tarea o asignación escolar. </w:t>
                            </w:r>
                          </w:p>
                          <w:p w14:paraId="6424279A" w14:textId="77777777" w:rsidR="00982506" w:rsidRDefault="00982506" w:rsidP="00F44749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5A103C39" w14:textId="77777777" w:rsidR="00F44749" w:rsidRPr="00C66041" w:rsidRDefault="00F44749" w:rsidP="00F4474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C6604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C66041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3BE34B85" w14:textId="77777777" w:rsidR="00814515" w:rsidRPr="00C66041" w:rsidRDefault="00C92ACA" w:rsidP="00982506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yude a su hijo(a) a procesar las respuestas a las universidades o colegios.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Una vez que su hijo(a) empiece a recibir respuesta de las universidades o colegios sobre su admisión o ayuda financiera, él o ella necesitan su apoyo para decidir qué hacer. </w:t>
                            </w:r>
                            <w:r w:rsidR="00814515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9D50DFA" w14:textId="77777777" w:rsidR="00814515" w:rsidRPr="00C66041" w:rsidRDefault="00814515" w:rsidP="00982506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Revi</w:t>
                            </w:r>
                            <w:r w:rsidR="00C92ACA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en juntos las ofertas de ayuda financiera. </w:t>
                            </w: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C92ACA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Su hijo(a) de grado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12</w:t>
                            </w:r>
                            <w:r w:rsidR="00C92ACA" w:rsidRPr="00C66041">
                              <w:rPr>
                                <w:sz w:val="22"/>
                                <w:szCs w:val="22"/>
                                <w:vertAlign w:val="superscript"/>
                                <w:lang w:val="es-ES"/>
                              </w:rPr>
                              <w:t xml:space="preserve"> </w:t>
                            </w:r>
                            <w:r w:rsidR="00C92ACA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>necesitará su ayuda para revisar</w:t>
                            </w:r>
                            <w:r w:rsidR="009960A6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las cartas de asignación de ayuda financiera y descifrar cuál paquete funciona mejor. Asegúrese de que su hijo(a) presta atención y cumple con los plazos para ser admitido.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D85EF70" w14:textId="77777777" w:rsidR="00814515" w:rsidRPr="00C66041" w:rsidRDefault="009960A6" w:rsidP="00982506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yude a su hijo(a) a completar</w:t>
                            </w:r>
                            <w:r w:rsidR="00814515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la documentación para aceptar formalmente una oferta de admisión de una universidad. </w:t>
                            </w:r>
                            <w:r w:rsidR="00814515" w:rsidRPr="00C66041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Una vez que su hijo(a) haya decidido a cuál universidad o colegio asistir, debe aceptar </w:t>
                            </w:r>
                            <w:r w:rsidR="00E87967">
                              <w:rPr>
                                <w:sz w:val="22"/>
                                <w:szCs w:val="22"/>
                                <w:lang w:val="es-ES"/>
                              </w:rPr>
                              <w:t>la oferta de dicha institución,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viar por correo un depósito de matrícula y enviar cualquier</w:t>
                            </w:r>
                            <w:r w:rsidR="00E87967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otro papel que se le solicite.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Si el depósito es un problema,</w:t>
                            </w:r>
                            <w:r w:rsidR="00C66041"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66041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llame a la oficina de ayuda financiera y solicite ayuda. </w:t>
                            </w:r>
                          </w:p>
                          <w:p w14:paraId="363F5755" w14:textId="77777777" w:rsidR="00814515" w:rsidRPr="009960A6" w:rsidRDefault="00814515" w:rsidP="00814515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370621D6" w14:textId="77777777" w:rsidR="00854BA0" w:rsidRPr="00724475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en-US"/>
                              </w:rPr>
                            </w:pPr>
                          </w:p>
                          <w:p w14:paraId="014CCCF0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28625" id="_x0000_s1035" type="#_x0000_t202" style="position:absolute;margin-left:180.6pt;margin-top:152.3pt;width:387.6pt;height:462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" fillcolor="#e1eee8 [663]" stroked="f">
                <v:textbox>
                  <w:txbxContent>
                    <w:p w:rsidR="00F44749" w:rsidRPr="00C66041" w:rsidRDefault="00F44749" w:rsidP="00F44749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C6604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C66041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814515" w:rsidRPr="00C66041" w:rsidRDefault="00C92ACA" w:rsidP="00982506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Compara las asignaciones de ayuda financiera de las universidades y decide a cuál universidad</w:t>
                      </w:r>
                      <w:r w:rsidR="00814515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asistir.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Debes ser realista 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–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¿Has calculado todos los costos universitarios y la ayuda financiera que has recibido es suficiente para cubrirlos? 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>Notif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>ica a todas las universidades sobre tu decisión antes de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>m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>ay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>o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1.</w:t>
                      </w:r>
                    </w:p>
                    <w:p w:rsidR="00814515" w:rsidRPr="00C66041" w:rsidRDefault="00C92ACA" w:rsidP="00982506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Cuando hayas decidido a cuál universidad o colegio quieres asistir, notifica a esta universidad o colegio sobre tu compromiso y envía el depósito financiero exigido.</w:t>
                      </w:r>
                      <w:r w:rsidR="00814515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>M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uchas universidades exigen este compromiso y depósito para mayo 1. Si el depósito es un problema, llama a la oficina de ayuda financiera para obtener ayuda. Adicionalmente, asegúrate de enviar todo ítem que haya solicitado la universidad o colegio. 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14515" w:rsidRPr="00C66041" w:rsidRDefault="00C92ACA" w:rsidP="00982506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¡Mantén altas tus calificaciones</w:t>
                      </w:r>
                      <w:r w:rsidR="00814515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!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No dejes que se te escape una tarea o asignación escolar. </w:t>
                      </w:r>
                    </w:p>
                    <w:p w:rsidR="00982506" w:rsidRDefault="00982506" w:rsidP="00F44749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F44749" w:rsidRPr="00C66041" w:rsidRDefault="00F44749" w:rsidP="00F44749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C6604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C66041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814515" w:rsidRPr="00C66041" w:rsidRDefault="00C92ACA" w:rsidP="00982506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eastAsia="Times New Roman"/>
                          <w:sz w:val="22"/>
                          <w:szCs w:val="22"/>
                          <w:lang w:val="es-ES"/>
                        </w:rPr>
                      </w:pPr>
                      <w:bookmarkStart w:id="1" w:name="_GoBack"/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Ayude a su hijo(a) a procesar las respuestas a las universidades o colegios.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Una vez que su hijo(a) empiece a recibir respuesta de las universidades o colegios sobre su admisión o ayuda financiera, él o ella necesitan su apoyo para decidir qué hacer. </w:t>
                      </w:r>
                      <w:r w:rsidR="00814515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14515" w:rsidRPr="00C66041" w:rsidRDefault="00814515" w:rsidP="00982506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Revi</w:t>
                      </w:r>
                      <w:r w:rsidR="00C92ACA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en juntos las ofertas de ayuda financiera. </w:t>
                      </w: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C92ACA" w:rsidRPr="00C66041">
                        <w:rPr>
                          <w:sz w:val="22"/>
                          <w:szCs w:val="22"/>
                          <w:lang w:val="es-ES"/>
                        </w:rPr>
                        <w:t>Su hijo(a) de grado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>12</w:t>
                      </w:r>
                      <w:r w:rsidR="00C92ACA" w:rsidRPr="00C66041">
                        <w:rPr>
                          <w:sz w:val="22"/>
                          <w:szCs w:val="22"/>
                          <w:vertAlign w:val="superscript"/>
                          <w:lang w:val="es-ES"/>
                        </w:rPr>
                        <w:t xml:space="preserve"> </w:t>
                      </w:r>
                      <w:r w:rsidR="00C92ACA" w:rsidRPr="00C66041">
                        <w:rPr>
                          <w:sz w:val="22"/>
                          <w:szCs w:val="22"/>
                          <w:lang w:val="es-ES"/>
                        </w:rPr>
                        <w:t>necesitará su ayuda para revisar</w:t>
                      </w:r>
                      <w:r w:rsidR="009960A6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las cartas de asignación de ayuda financiera y descifrar cuál paquete funciona mejor. Asegúrese de que su hijo(a) presta atención y cumple con los plazos para ser admitido.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14515" w:rsidRPr="00C66041" w:rsidRDefault="009960A6" w:rsidP="00982506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>Ayude a su hijo(a) a completar</w:t>
                      </w:r>
                      <w:r w:rsidR="00814515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la documentación para aceptar formalmente una oferta de admisión de una universidad. </w:t>
                      </w:r>
                      <w:r w:rsidR="00814515" w:rsidRPr="00C66041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Una vez que su hijo(a) haya decidido a cuál universidad o colegio asistir, debe aceptar </w:t>
                      </w:r>
                      <w:r w:rsidR="00E87967">
                        <w:rPr>
                          <w:sz w:val="22"/>
                          <w:szCs w:val="22"/>
                          <w:lang w:val="es-ES"/>
                        </w:rPr>
                        <w:t>la oferta de dicha institución,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enviar por correo un depósito de matrícula y enviar cualquier</w:t>
                      </w:r>
                      <w:r w:rsidR="00E87967">
                        <w:rPr>
                          <w:sz w:val="22"/>
                          <w:szCs w:val="22"/>
                          <w:lang w:val="es-ES"/>
                        </w:rPr>
                        <w:t xml:space="preserve"> otro papel que se le solicite.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Si el depósito es un problema,</w:t>
                      </w:r>
                      <w:r w:rsidR="00C66041"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llame a la oficina de ayuda financiera </w:t>
                      </w:r>
                      <w:bookmarkEnd w:id="1"/>
                      <w:r w:rsidRPr="00C66041">
                        <w:rPr>
                          <w:sz w:val="22"/>
                          <w:szCs w:val="22"/>
                          <w:lang w:val="es-ES"/>
                        </w:rPr>
                        <w:t xml:space="preserve">y solicite ayuda. </w:t>
                      </w:r>
                    </w:p>
                    <w:p w:rsidR="00814515" w:rsidRPr="009960A6" w:rsidRDefault="00814515" w:rsidP="00814515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:rsidR="00854BA0" w:rsidRPr="00724475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en-US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64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B9D366" wp14:editId="06EFCB05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192655" cy="89395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939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98936" w14:textId="77777777" w:rsidR="00C7202C" w:rsidRPr="0042154C" w:rsidRDefault="000E0CED" w:rsidP="00A8764D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42154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M</w:t>
                            </w:r>
                            <w:r w:rsidR="00F44749" w:rsidRPr="0042154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ITO</w:t>
                            </w:r>
                            <w:r w:rsidRPr="0042154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  <w:r w:rsidR="00AC643F" w:rsidRPr="0042154C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724475" w:rsidRPr="0042154C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Los profesores universitarios nunca conocen a sus estudiantes personalmente. </w:t>
                            </w:r>
                          </w:p>
                          <w:p w14:paraId="60319F3A" w14:textId="77777777" w:rsidR="00A8764D" w:rsidRPr="0042154C" w:rsidRDefault="000E0CED" w:rsidP="0042154C">
                            <w:pPr>
                              <w:pStyle w:val="NoSpacing"/>
                              <w:spacing w:before="120" w:after="120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  <w:r w:rsidRPr="0042154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REALI</w:t>
                            </w:r>
                            <w:r w:rsidR="00F44749" w:rsidRPr="0042154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DAD</w:t>
                            </w:r>
                            <w:r w:rsidRPr="0042154C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  <w:lang w:val="es-ES"/>
                              </w:rPr>
                              <w:t>:</w:t>
                            </w:r>
                            <w:r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724475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Los estudiantes desarrollan relaciones de la misma forma que lo hicieron con sus maestros en la escuela secundaria. Por ejemplo, al hablar con los profesores antes, durante y después de las clases, los estudiantes tendrán la oportunidad de desarrollar relaciones con sus profesores universitarios. Aun cuando los instructores s</w:t>
                            </w:r>
                            <w:r w:rsidR="00E87967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ea</w:t>
                            </w:r>
                            <w:r w:rsidR="00724475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n personas muy ocupadas, están ahí para ayudar a los estudiantes a aprender</w:t>
                            </w:r>
                            <w:r w:rsidR="008020C0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. </w:t>
                            </w:r>
                          </w:p>
                          <w:p w14:paraId="6AB66044" w14:textId="77777777" w:rsidR="00A8764D" w:rsidRPr="0042154C" w:rsidRDefault="008020C0" w:rsidP="0042154C">
                            <w:pPr>
                              <w:pStyle w:val="NoSpacing"/>
                              <w:spacing w:after="120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  <w:r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Dependi</w:t>
                            </w:r>
                            <w:r w:rsidR="00724475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endo del tamaño de la clase universitaria, los estudiantes podrán tener más o menos acceso a su profesor en la clase. </w:t>
                            </w:r>
                            <w:r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="00724475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>Sin embargo, cada profesor también tendrá horas de oficina</w:t>
                            </w:r>
                            <w:r w:rsidR="00E87967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durante los cuales pueden ir lo</w:t>
                            </w:r>
                            <w:r w:rsidR="00724475"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s estudiantes. </w:t>
                            </w:r>
                            <w:r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7197F5A1" w14:textId="77777777" w:rsidR="00A8764D" w:rsidRPr="0042154C" w:rsidRDefault="00724475" w:rsidP="0042154C">
                            <w:pPr>
                              <w:pStyle w:val="NoSpacing"/>
                              <w:spacing w:after="120"/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42154C">
                              <w:rPr>
                                <w:rFonts w:cs="Arial"/>
                                <w:sz w:val="25"/>
                                <w:szCs w:val="25"/>
                                <w:lang w:val="es-ES"/>
                              </w:rPr>
                              <w:t xml:space="preserve">Las relaciones con los profesores son también importantes cuando los estudiantes necesitan una carta de recomendación para una beca, internado, escuela de posgrado u otra actividad. </w:t>
                            </w:r>
                          </w:p>
                          <w:p w14:paraId="6DB71506" w14:textId="77777777" w:rsidR="001F06EE" w:rsidRPr="00D5473B" w:rsidRDefault="001F06EE" w:rsidP="00BC460B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23AE8AFB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A6D0C" id="Text Box 9" o:spid="_x0000_s1036" type="#_x0000_t202" style="position:absolute;margin-left:.6pt;margin-top:14.2pt;width:172.6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    <v:textbox>
                  <w:txbxContent>
                    <w:p w:rsidR="00C7202C" w:rsidRPr="0042154C" w:rsidRDefault="000E0CED" w:rsidP="00A8764D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  <w:lang w:val="es-ES"/>
                        </w:rPr>
                      </w:pPr>
                      <w:r w:rsidRPr="0042154C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M</w:t>
                      </w:r>
                      <w:r w:rsidR="00F44749" w:rsidRPr="0042154C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ITO</w:t>
                      </w:r>
                      <w:r w:rsidRPr="0042154C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:</w:t>
                      </w:r>
                      <w:r w:rsidR="00AC643F" w:rsidRPr="0042154C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724475" w:rsidRPr="0042154C">
                        <w:rPr>
                          <w:sz w:val="25"/>
                          <w:szCs w:val="25"/>
                          <w:lang w:val="es-ES"/>
                        </w:rPr>
                        <w:t xml:space="preserve">Los profesores universitarios nunca conocen a sus estudiantes personalmente. </w:t>
                      </w:r>
                    </w:p>
                    <w:p w:rsidR="00A8764D" w:rsidRPr="0042154C" w:rsidRDefault="000E0CED" w:rsidP="0042154C">
                      <w:pPr>
                        <w:pStyle w:val="NoSpacing"/>
                        <w:spacing w:before="120" w:after="120"/>
                        <w:rPr>
                          <w:rFonts w:cs="Arial"/>
                          <w:sz w:val="25"/>
                          <w:szCs w:val="25"/>
                        </w:rPr>
                      </w:pPr>
                      <w:r w:rsidRPr="0042154C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REALI</w:t>
                      </w:r>
                      <w:r w:rsidR="00F44749" w:rsidRPr="0042154C"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DAD</w:t>
                      </w:r>
                      <w:r w:rsidRPr="0042154C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  <w:lang w:val="es-ES"/>
                        </w:rPr>
                        <w:t>:</w:t>
                      </w:r>
                      <w:r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724475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Los estudiantes desarrollan relaciones de la misma forma que lo hicieron con sus maestros en la escuela secundaria. Por ejemplo, al hablar con los profesores antes, durante y después de las clases, los estudiantes tendrán la oportunidad de desarrollar relaciones con sus profesores universitarios. Aun cuando los instructores s</w:t>
                      </w:r>
                      <w:r w:rsidR="00E87967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ea</w:t>
                      </w:r>
                      <w:r w:rsidR="00724475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n personas muy ocupadas, están ahí para ayudar a los estudiantes a aprender</w:t>
                      </w:r>
                      <w:r w:rsidR="008020C0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. </w:t>
                      </w:r>
                    </w:p>
                    <w:p w:rsidR="00A8764D" w:rsidRPr="0042154C" w:rsidRDefault="008020C0" w:rsidP="0042154C">
                      <w:pPr>
                        <w:pStyle w:val="NoSpacing"/>
                        <w:spacing w:after="120"/>
                        <w:rPr>
                          <w:rFonts w:cs="Arial"/>
                          <w:sz w:val="25"/>
                          <w:szCs w:val="25"/>
                        </w:rPr>
                      </w:pPr>
                      <w:r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Dependi</w:t>
                      </w:r>
                      <w:r w:rsidR="00724475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endo del tamaño de la clase universitaria, los estudiantes podrán tener más o menos acceso a su profesor en la clase. </w:t>
                      </w:r>
                      <w:r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="00724475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>Sin embargo, cada profesor también tendrá horas de oficina</w:t>
                      </w:r>
                      <w:r w:rsidR="00E87967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durante los cuales pueden ir lo</w:t>
                      </w:r>
                      <w:r w:rsidR="00724475"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s estudiantes. </w:t>
                      </w:r>
                      <w:r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A8764D" w:rsidRPr="0042154C" w:rsidRDefault="00724475" w:rsidP="0042154C">
                      <w:pPr>
                        <w:pStyle w:val="NoSpacing"/>
                        <w:spacing w:after="120"/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</w:pPr>
                      <w:r w:rsidRPr="0042154C">
                        <w:rPr>
                          <w:rFonts w:cs="Arial"/>
                          <w:sz w:val="25"/>
                          <w:szCs w:val="25"/>
                          <w:lang w:val="es-ES"/>
                        </w:rPr>
                        <w:t xml:space="preserve">Las relaciones con los profesores son también importantes cuando los estudiantes necesitan una carta de recomendación para una beca, internado, escuela de posgrado u otra actividad. </w:t>
                      </w:r>
                    </w:p>
                    <w:p w:rsidR="001F06EE" w:rsidRPr="00D5473B" w:rsidRDefault="001F06EE" w:rsidP="00BC460B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1F59A" w14:textId="77777777" w:rsidR="005F07A7" w:rsidRDefault="005F07A7" w:rsidP="009909CD">
      <w:pPr>
        <w:spacing w:after="0" w:line="240" w:lineRule="auto"/>
      </w:pPr>
      <w:r>
        <w:separator/>
      </w:r>
    </w:p>
  </w:endnote>
  <w:endnote w:type="continuationSeparator" w:id="0">
    <w:p w14:paraId="70548A09" w14:textId="77777777" w:rsidR="005F07A7" w:rsidRDefault="005F07A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1DFC1" w14:textId="77777777" w:rsidR="005E1F4C" w:rsidRDefault="005E1F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BDCC7" w14:textId="77777777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0F3C96C6" wp14:editId="2270E53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3A0403A" w14:textId="77777777" w:rsidR="005E1F4C" w:rsidRPr="00D46648" w:rsidRDefault="005E1F4C" w:rsidP="005E1F4C">
    <w:pPr>
      <w:pStyle w:val="Footer"/>
      <w:jc w:val="center"/>
    </w:pPr>
    <w:proofErr w:type="spellStart"/>
    <w:r w:rsidRPr="00EE63E2">
      <w:rPr>
        <w:rFonts w:ascii="Myriad Pro" w:hAnsi="Myriad Pro"/>
        <w:sz w:val="24"/>
        <w:szCs w:val="36"/>
      </w:rPr>
      <w:t>Visit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Pr="00247B8A">
        <w:rPr>
          <w:rStyle w:val="Hyperlink"/>
        </w:rPr>
        <w:t>https://gearup.wa.gov/students-families</w:t>
      </w:r>
    </w:hyperlink>
    <w: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to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learn</w:t>
    </w:r>
    <w:proofErr w:type="spellEnd"/>
    <w:r w:rsidRPr="00EE63E2">
      <w:rPr>
        <w:rFonts w:ascii="Myriad Pro" w:hAnsi="Myriad Pro"/>
        <w:sz w:val="24"/>
        <w:szCs w:val="36"/>
      </w:rPr>
      <w:t xml:space="preserve"> more and </w:t>
    </w:r>
    <w:proofErr w:type="spellStart"/>
    <w:r w:rsidRPr="00EE63E2">
      <w:rPr>
        <w:rFonts w:ascii="Myriad Pro" w:hAnsi="Myriad Pro"/>
        <w:sz w:val="24"/>
        <w:szCs w:val="36"/>
      </w:rPr>
      <w:t>access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resources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to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help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your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child</w:t>
    </w:r>
    <w:proofErr w:type="spellEnd"/>
    <w:r w:rsidRPr="00EE63E2">
      <w:rPr>
        <w:rFonts w:ascii="Myriad Pro" w:hAnsi="Myriad Pro"/>
        <w:sz w:val="24"/>
        <w:szCs w:val="36"/>
      </w:rPr>
      <w:t xml:space="preserve"> </w:t>
    </w:r>
    <w:proofErr w:type="spellStart"/>
    <w:r w:rsidRPr="00EE63E2">
      <w:rPr>
        <w:rFonts w:ascii="Myriad Pro" w:hAnsi="Myriad Pro"/>
        <w:sz w:val="24"/>
        <w:szCs w:val="36"/>
      </w:rPr>
      <w:t>make</w:t>
    </w:r>
    <w:proofErr w:type="spellEnd"/>
    <w:r w:rsidRPr="00EE63E2">
      <w:rPr>
        <w:rFonts w:ascii="Myriad Pro" w:hAnsi="Myriad Pro"/>
        <w:sz w:val="24"/>
        <w:szCs w:val="36"/>
      </w:rPr>
      <w:t xml:space="preserve">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7F40E" w14:textId="77777777" w:rsidR="005E1F4C" w:rsidRDefault="005E1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C45ED" w14:textId="77777777" w:rsidR="005F07A7" w:rsidRDefault="005F07A7" w:rsidP="009909CD">
      <w:pPr>
        <w:spacing w:after="0" w:line="240" w:lineRule="auto"/>
      </w:pPr>
      <w:r>
        <w:separator/>
      </w:r>
    </w:p>
  </w:footnote>
  <w:footnote w:type="continuationSeparator" w:id="0">
    <w:p w14:paraId="23CEC81E" w14:textId="77777777" w:rsidR="005F07A7" w:rsidRDefault="005F07A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7BB6C" w14:textId="77777777" w:rsidR="005E1F4C" w:rsidRDefault="005E1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D08FD" w14:textId="77777777" w:rsidR="005E1F4C" w:rsidRDefault="005E1F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16BAD" w14:textId="77777777" w:rsidR="005E1F4C" w:rsidRDefault="005E1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488B"/>
    <w:multiLevelType w:val="hybridMultilevel"/>
    <w:tmpl w:val="81A2A64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1371F9"/>
    <w:multiLevelType w:val="hybridMultilevel"/>
    <w:tmpl w:val="5BFAF1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I0s7CwMDQ2NzVV0lEKTi0uzszPAykwqgUAE47CuCwAAAA="/>
  </w:docVars>
  <w:rsids>
    <w:rsidRoot w:val="001B2141"/>
    <w:rsid w:val="00023E72"/>
    <w:rsid w:val="0003666A"/>
    <w:rsid w:val="00076C3A"/>
    <w:rsid w:val="000C40B8"/>
    <w:rsid w:val="000D20E1"/>
    <w:rsid w:val="000E0CED"/>
    <w:rsid w:val="000E6D06"/>
    <w:rsid w:val="000F4D1F"/>
    <w:rsid w:val="001006E1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16E6"/>
    <w:rsid w:val="001E7D84"/>
    <w:rsid w:val="001F06EE"/>
    <w:rsid w:val="00266A00"/>
    <w:rsid w:val="00275C50"/>
    <w:rsid w:val="00287F5E"/>
    <w:rsid w:val="00290E97"/>
    <w:rsid w:val="002D5A0C"/>
    <w:rsid w:val="00350813"/>
    <w:rsid w:val="00356A1E"/>
    <w:rsid w:val="00370512"/>
    <w:rsid w:val="003A596D"/>
    <w:rsid w:val="003D5B47"/>
    <w:rsid w:val="003E59FD"/>
    <w:rsid w:val="003E771B"/>
    <w:rsid w:val="00406591"/>
    <w:rsid w:val="00414D69"/>
    <w:rsid w:val="0042154C"/>
    <w:rsid w:val="00421F0A"/>
    <w:rsid w:val="00431B38"/>
    <w:rsid w:val="00436814"/>
    <w:rsid w:val="004543DF"/>
    <w:rsid w:val="0045478F"/>
    <w:rsid w:val="0047425E"/>
    <w:rsid w:val="004C0389"/>
    <w:rsid w:val="004D131D"/>
    <w:rsid w:val="005326F5"/>
    <w:rsid w:val="00532A29"/>
    <w:rsid w:val="00562047"/>
    <w:rsid w:val="00571AEF"/>
    <w:rsid w:val="005D5656"/>
    <w:rsid w:val="005E1F4C"/>
    <w:rsid w:val="005E3E86"/>
    <w:rsid w:val="005F07A7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475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20C0"/>
    <w:rsid w:val="008110A7"/>
    <w:rsid w:val="00814515"/>
    <w:rsid w:val="00841577"/>
    <w:rsid w:val="00854BA0"/>
    <w:rsid w:val="00855DB9"/>
    <w:rsid w:val="00862933"/>
    <w:rsid w:val="00874387"/>
    <w:rsid w:val="008916E0"/>
    <w:rsid w:val="008A4FE5"/>
    <w:rsid w:val="008B1059"/>
    <w:rsid w:val="008C02B8"/>
    <w:rsid w:val="008C359D"/>
    <w:rsid w:val="008C6CD8"/>
    <w:rsid w:val="008F484C"/>
    <w:rsid w:val="00905E6D"/>
    <w:rsid w:val="00914C2A"/>
    <w:rsid w:val="00940823"/>
    <w:rsid w:val="0095282D"/>
    <w:rsid w:val="00972CAE"/>
    <w:rsid w:val="00980FFC"/>
    <w:rsid w:val="00981E73"/>
    <w:rsid w:val="00982506"/>
    <w:rsid w:val="009909CD"/>
    <w:rsid w:val="009960A6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8764D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0A24"/>
    <w:rsid w:val="00BF14A8"/>
    <w:rsid w:val="00BF154F"/>
    <w:rsid w:val="00C124B0"/>
    <w:rsid w:val="00C442A4"/>
    <w:rsid w:val="00C66041"/>
    <w:rsid w:val="00C7202C"/>
    <w:rsid w:val="00C8734F"/>
    <w:rsid w:val="00C91747"/>
    <w:rsid w:val="00C92ACA"/>
    <w:rsid w:val="00CA36F6"/>
    <w:rsid w:val="00CD2DEC"/>
    <w:rsid w:val="00CD6DB0"/>
    <w:rsid w:val="00CE5BCB"/>
    <w:rsid w:val="00CF1D50"/>
    <w:rsid w:val="00D14F9D"/>
    <w:rsid w:val="00D257AF"/>
    <w:rsid w:val="00D321C2"/>
    <w:rsid w:val="00D41B67"/>
    <w:rsid w:val="00D5473B"/>
    <w:rsid w:val="00DE4EC4"/>
    <w:rsid w:val="00E1055A"/>
    <w:rsid w:val="00E60298"/>
    <w:rsid w:val="00E805E9"/>
    <w:rsid w:val="00E87967"/>
    <w:rsid w:val="00ED30A6"/>
    <w:rsid w:val="00F010F1"/>
    <w:rsid w:val="00F03301"/>
    <w:rsid w:val="00F35BE3"/>
    <w:rsid w:val="00F40A18"/>
    <w:rsid w:val="00F44749"/>
    <w:rsid w:val="00F56DB3"/>
    <w:rsid w:val="00F95852"/>
    <w:rsid w:val="00FC0F14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3B55D"/>
  <w15:docId w15:val="{BA6CE554-9136-41C7-A353-E7074D56A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508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hyperlink" Target="https://wsac.wa.gov/otterbot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otterbot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pay-for-college/financial-aid-awards/compare-aid-calculator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pay-for-college/financial-aid-awards/compare-aid-calculator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48822BE6C8481B8D7166A10CC2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532B0-6F21-4B8E-B6C3-D1A6F5B6B25F}"/>
      </w:docPartPr>
      <w:docPartBody>
        <w:p w:rsidR="00892F4B" w:rsidRDefault="000D72C2" w:rsidP="000D72C2">
          <w:pPr>
            <w:pStyle w:val="E148822BE6C8481B8D7166A10CC29E6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D72C2"/>
    <w:rsid w:val="004D1936"/>
    <w:rsid w:val="006D0680"/>
    <w:rsid w:val="00741A2E"/>
    <w:rsid w:val="00892F4B"/>
    <w:rsid w:val="008B0559"/>
    <w:rsid w:val="008C7997"/>
    <w:rsid w:val="00A31BA8"/>
    <w:rsid w:val="00A523FA"/>
    <w:rsid w:val="00A71B86"/>
    <w:rsid w:val="00B92E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72C2"/>
    <w:rPr>
      <w:color w:val="808080"/>
    </w:rPr>
  </w:style>
  <w:style w:type="paragraph" w:customStyle="1" w:styleId="E148822BE6C8481B8D7166A10CC29E68">
    <w:name w:val="E148822BE6C8481B8D7166A10CC29E68"/>
    <w:rsid w:val="000D72C2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BABC41-205B-415B-9DA3-CE4CAABDDB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4</cp:revision>
  <cp:lastPrinted>2015-05-28T22:43:00Z</cp:lastPrinted>
  <dcterms:created xsi:type="dcterms:W3CDTF">2018-07-03T20:30:00Z</dcterms:created>
  <dcterms:modified xsi:type="dcterms:W3CDTF">2022-03-10T22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